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2A26585E" w:rsidR="00F47260" w:rsidRPr="00F47260" w:rsidRDefault="00CB23ED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15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0E43557A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607853">
        <w:rPr>
          <w:rFonts w:ascii="Lato" w:hAnsi="Lato"/>
          <w:color w:val="000000"/>
          <w:sz w:val="24"/>
          <w:szCs w:val="24"/>
        </w:rPr>
        <w:t>a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CB23ED">
        <w:rPr>
          <w:rFonts w:ascii="Lato" w:hAnsi="Lato"/>
          <w:color w:val="000000"/>
          <w:sz w:val="24"/>
          <w:szCs w:val="24"/>
        </w:rPr>
        <w:t>three</w:t>
      </w:r>
      <w:r w:rsidRPr="008F2C53">
        <w:rPr>
          <w:rFonts w:ascii="Lato" w:hAnsi="Lato"/>
          <w:color w:val="000000"/>
          <w:sz w:val="24"/>
          <w:szCs w:val="24"/>
        </w:rPr>
        <w:t xml:space="preserve"> COVID-19 test result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="003727C3">
        <w:rPr>
          <w:rFonts w:ascii="Lato" w:hAnsi="Lato"/>
          <w:color w:val="000000"/>
          <w:sz w:val="24"/>
          <w:szCs w:val="24"/>
        </w:rPr>
        <w:t xml:space="preserve"> </w:t>
      </w:r>
      <w:r w:rsidR="00CB23ED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C96BE2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C96BE2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6061D0" w14:textId="77777777" w:rsidR="00C96BE2" w:rsidRDefault="00C96BE2" w:rsidP="00271D05">
      <w:r>
        <w:separator/>
      </w:r>
    </w:p>
  </w:endnote>
  <w:endnote w:type="continuationSeparator" w:id="0">
    <w:p w14:paraId="3CC513B8" w14:textId="77777777" w:rsidR="00C96BE2" w:rsidRDefault="00C96BE2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3F460B" w14:textId="77777777" w:rsidR="00C96BE2" w:rsidRDefault="00C96BE2" w:rsidP="00271D05">
      <w:r>
        <w:separator/>
      </w:r>
    </w:p>
  </w:footnote>
  <w:footnote w:type="continuationSeparator" w:id="0">
    <w:p w14:paraId="7B0C1A6A" w14:textId="77777777" w:rsidR="00C96BE2" w:rsidRDefault="00C96BE2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qkFAE+EzC4tAAAA"/>
  </w:docVars>
  <w:rsids>
    <w:rsidRoot w:val="00F47260"/>
    <w:rsid w:val="00015AD4"/>
    <w:rsid w:val="000F75A0"/>
    <w:rsid w:val="00120443"/>
    <w:rsid w:val="00172577"/>
    <w:rsid w:val="002000C6"/>
    <w:rsid w:val="00201BFB"/>
    <w:rsid w:val="00234599"/>
    <w:rsid w:val="00271D05"/>
    <w:rsid w:val="002A5B2A"/>
    <w:rsid w:val="00334556"/>
    <w:rsid w:val="003619D0"/>
    <w:rsid w:val="00362F4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C5DD8"/>
    <w:rsid w:val="004E61FA"/>
    <w:rsid w:val="004F44D1"/>
    <w:rsid w:val="00503918"/>
    <w:rsid w:val="00524BE9"/>
    <w:rsid w:val="00554FF9"/>
    <w:rsid w:val="005627B9"/>
    <w:rsid w:val="00571A23"/>
    <w:rsid w:val="00607853"/>
    <w:rsid w:val="00615249"/>
    <w:rsid w:val="00662E77"/>
    <w:rsid w:val="00680CCC"/>
    <w:rsid w:val="00704AE2"/>
    <w:rsid w:val="00765602"/>
    <w:rsid w:val="00770379"/>
    <w:rsid w:val="00793ACA"/>
    <w:rsid w:val="00862C45"/>
    <w:rsid w:val="008854CB"/>
    <w:rsid w:val="008B7AA7"/>
    <w:rsid w:val="008F2C53"/>
    <w:rsid w:val="0097085A"/>
    <w:rsid w:val="00A2010C"/>
    <w:rsid w:val="00A60E0C"/>
    <w:rsid w:val="00B012AF"/>
    <w:rsid w:val="00B04ABF"/>
    <w:rsid w:val="00BF77A6"/>
    <w:rsid w:val="00C02A2F"/>
    <w:rsid w:val="00C13B4B"/>
    <w:rsid w:val="00C30271"/>
    <w:rsid w:val="00C3197B"/>
    <w:rsid w:val="00C96BE2"/>
    <w:rsid w:val="00CB23ED"/>
    <w:rsid w:val="00CD0B51"/>
    <w:rsid w:val="00CF6821"/>
    <w:rsid w:val="00D04CC5"/>
    <w:rsid w:val="00D46CC6"/>
    <w:rsid w:val="00D521DB"/>
    <w:rsid w:val="00DA00EA"/>
    <w:rsid w:val="00DB4EC0"/>
    <w:rsid w:val="00E37958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9-16T00:42:00Z</dcterms:created>
  <dcterms:modified xsi:type="dcterms:W3CDTF">2020-09-16T00:42:00Z</dcterms:modified>
</cp:coreProperties>
</file>